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ff56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20314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65180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